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rimary Teacher Internship Position in Switzerland Zurich</w:t>
      </w:r>
    </w:p>
    <w:bookmarkEnd w:id="20"/>
    <w:p>
      <w:pPr>
        <w:pStyle w:val="BodyText"/>
      </w:pPr>
      <w:r>
        <w:t xml:space="preserve">Dear Hiring Committee,</w:t>
      </w:r>
    </w:p>
    <w:p>
      <w:pPr>
        <w:pStyle w:val="BodyText"/>
      </w:pPr>
      <w:r>
        <w:t xml:space="preserve">I am writing this Internship Application Letter to express my profound enthusiasm for the Primary Teacher internship position within your esteemed educational institution in Switzerland Zurich. As a highly motivated and compassionate educator with a Bachelor of Education specializing in Early Childhood Development, I have dedicated myself to preparing for a career that embodies the very essence of nurturing young minds during their most formative years. My academic background, practical experiences, and deep admiration for Switzerland's pioneering educational framework have positioned me to contribute meaningfully as an aspiring Teacher Primary in Zurich's vibrant learning environment.</w:t>
      </w:r>
    </w:p>
    <w:p>
      <w:pPr>
        <w:pStyle w:val="BodyText"/>
      </w:pPr>
      <w:r>
        <w:t xml:space="preserve">My journey toward becoming a Primary Teacher began during my undergraduate studies at the University of Bern, where I immersed myself in courses examining cognitive development theories, inclusive classroom methodologies, and multicultural pedagogy. I particularly excelled in my practicum at the Schulzentrum Oerlikon, where I designed age-appropriate literacy modules for children aged 6-9. This experience taught me that effective Primary Teaching transcends curriculum delivery—it requires reading emotional cues, adapting to diverse learning rhythms, and fostering curiosity through play-based exploration. In Switzerland Zurich specifically, I've been inspired by how institutions like the Zürcher Schulen integrate holistic development with academic rigor, a philosophy I strive to emulate in my teaching practice.</w:t>
      </w:r>
    </w:p>
    <w:p>
      <w:pPr>
        <w:pStyle w:val="BodyText"/>
      </w:pPr>
      <w:r>
        <w:t xml:space="preserve">What makes Switzerland Zurich uniquely compelling for my professional growth is its unwavering commitment to educational equity and innovation. The Swiss federal education system emphasizes early childhood development as foundational to lifelong success, a principle I wholeheartedly champion. During my research into Zurich's pedagogical approaches, I was deeply impressed by the city's integration of nature-based learning in primary curricula—such as the "Waldkindergarten" (forest kindergarten) model—and its emphasis on multilingualism from age five. As a fluent speaker of English, German (B2 level), and conversational French, I am eager to contribute to this linguistic diversity while supporting students' emotional and social development. I believe my bilingual capabilities would be particularly valuable in Zurich's cosmopolitan classrooms, where over 40% of students come from immigrant backgrounds.</w:t>
      </w:r>
    </w:p>
    <w:p>
      <w:pPr>
        <w:pStyle w:val="BodyText"/>
      </w:pPr>
      <w:r>
        <w:t xml:space="preserve">My practical experience extends beyond the classroom through volunteer work at the Zürcher Tafel children's program, where I created interactive storytelling sessions for refugee children aged 5-8. This role required adapting language and activities to bridge cultural gaps while building trust—a skill directly transferable to Zurich's diverse primary schools. I also designed a community mapping project with students at a Montessori school in Basel, teaching geography through local landmarks while fostering collaboration. These initiatives reinforced my belief that Primary Education should ignite wonder rather than merely impart knowledge. In Switzerland Zurich, where schools often partner with cultural institutions like the Museum of Natural History for field trips, I see countless opportunities to create similarly immersive learning experiences.</w:t>
      </w:r>
    </w:p>
    <w:p>
      <w:pPr>
        <w:pStyle w:val="BodyText"/>
      </w:pPr>
      <w:r>
        <w:t xml:space="preserve">What distinguishes me as a candidate for this Teacher Primary internship is my philosophy centered on "learning through discovery." Rather than viewing myself as merely an instructor, I position myself as a facilitator who creates safe spaces for children to explore concepts at their own pace. For instance, when teaching basic math concepts, I introduced gardening projects where students measured plant growth and charted results—transforming abstract numbers into tangible experiences. This approach aligns perfectly with Zurich's educational ethos of fostering critical thinking from the earliest grades. I am particularly eager to learn under mentors who embody this philosophy at institutions like the Stadtschule Seefeld, known for its progressive primary programs.</w:t>
      </w:r>
    </w:p>
    <w:p>
      <w:pPr>
        <w:pStyle w:val="BodyText"/>
      </w:pPr>
      <w:r>
        <w:t xml:space="preserve">Switzerland Zurich's unique cultural tapestry further motivates my application. Living in a city where traditional Swiss values coexist with global perspectives has deepened my understanding of inclusive education. I actively engage with Zurich's community through volunteering at the "Kinderland" youth center, where I organize intercultural exchange activities for children from varied backgrounds. This experience taught me that true educational equity requires cultural humility—a principle I will bring to every classroom in Switzerland Zurich. Additionally, as someone who has attended numerous educational conferences across Europe, I am familiar with Switzerland's international accreditation standards and eager to adhere to them meticulously.</w:t>
      </w:r>
    </w:p>
    <w:p>
      <w:pPr>
        <w:pStyle w:val="BodyText"/>
      </w:pPr>
      <w:r>
        <w:t xml:space="preserve">I recognize that an internship at a Primary School in Zurich demands more than academic knowledge; it requires adaptability within a structured system and sensitivity to Swiss cultural nuances. For example, I've studied the "Kantonale Richtlinien für Grundschulen" (Cantonal Guidelines for Primary Schools) to understand Zurich's specific educational expectations. I am committed to respecting Switzerland's emphasis on student autonomy while maintaining classroom discipline—principles I observed during my shadowing experience at a primary school in Winterthur. My goal is not only to learn from Zurich's experts but also to contribute fresh perspectives on digital literacy integration, having developed an app-based vocabulary game used in my university's education lab.</w:t>
      </w:r>
    </w:p>
    <w:p>
      <w:pPr>
        <w:pStyle w:val="BodyText"/>
      </w:pPr>
      <w:r>
        <w:t xml:space="preserve">Why Switzerland Zurich, specifically? Beyond its educational reputation, the city offers an unparalleled quality of life for educators seeking balance. Zurich consistently ranks among Europe's top cities for work-life harmony—critical for sustaining the energy needed to inspire young learners daily. I am deeply impressed by how Zurich schools incorporate mindfulness practices and outdoor learning into daily routines, which resonates with my own belief in holistic child development. This environment would allow me to grow both professionally and personally as a Teacher Primary, while immersing myself in Swiss culture through activities like learning traditional folk music at the local community center.</w:t>
      </w:r>
    </w:p>
    <w:p>
      <w:pPr>
        <w:pStyle w:val="BodyText"/>
      </w:pPr>
      <w:r>
        <w:t xml:space="preserve">As an Internship Application Letter, I want to emphasize that this opportunity represents more than a step toward my career—it is a chance to become part of Switzerland's legacy of educational excellence. My references, including Professor Anja Müller from the University of Zurich's Department of Education (who has directly observed my classroom management skills), and Maria Weber, Head Teacher at Schulzentrum Wollishofen, stand ready to provide detailed testimonials about my dedication to early childhood education.</w:t>
      </w:r>
    </w:p>
    <w:p>
      <w:pPr>
        <w:pStyle w:val="BodyText"/>
      </w:pPr>
      <w:r>
        <w:t xml:space="preserve">I would be honored to bring my passion for inclusive pedagogy, cultural sensitivity, and innovative lesson planning to your primary school in Switzerland Zurich. I am available for an interview at your earliest convenience and welcome the opportunity to discuss how my skills align with your institution's vision. Thank you for considering this Internship Application Letter—I eagerly await the possibility of contributing to Zurich's exceptional educational community as a dedicated Teacher Primary.</w:t>
      </w:r>
    </w:p>
    <w:p>
      <w:pPr>
        <w:pStyle w:val="BodyText"/>
      </w:pPr>
      <w:r>
        <w:t xml:space="preserve">With sincere gratitude,</w:t>
      </w:r>
    </w:p>
    <w:p>
      <w:pPr>
        <w:pStyle w:val="BodyText"/>
      </w:pPr>
      <w:r>
        <w:t xml:space="preserve">Alexandra Weber</w:t>
      </w:r>
    </w:p>
    <w:p>
      <w:pPr>
        <w:pStyle w:val="BodyText"/>
      </w:pPr>
      <w:r>
        <w:t xml:space="preserve">University of Bern | Bachelor of Education (Primary)</w:t>
      </w:r>
    </w:p>
    <w:p>
      <w:pPr>
        <w:pStyle w:val="BodyText"/>
      </w:pPr>
      <w:r>
        <w:t xml:space="preserve">Email: alexandra.weber.education@unibe.ch | Phone: +41 79 123 4567</w:t>
      </w:r>
    </w:p>
    <w:p>
      <w:pPr>
        <w:pStyle w:val="BodyText"/>
      </w:pPr>
      <w:r>
        <w:t xml:space="preserve">Address: Bolligenstrasse 20, Zurich, Switzerland CH-803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5-12-09T23:51:36Z</dcterms:created>
  <dcterms:modified xsi:type="dcterms:W3CDTF">2025-12-09T23:51:36Z</dcterms:modified>
</cp:coreProperties>
</file>

<file path=docProps/custom.xml><?xml version="1.0" encoding="utf-8"?>
<Properties xmlns="http://schemas.openxmlformats.org/officeDocument/2006/custom-properties" xmlns:vt="http://schemas.openxmlformats.org/officeDocument/2006/docPropsVTypes"/>
</file>